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A7329" w14:textId="06BABCF8" w:rsidR="00A15632" w:rsidRPr="00A15632" w:rsidRDefault="00A15632" w:rsidP="00A15632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Assignment 3</w:t>
      </w:r>
      <w:bookmarkStart w:id="0" w:name="_GoBack"/>
      <w:bookmarkEnd w:id="0"/>
    </w:p>
    <w:p w14:paraId="1DED90BB" w14:textId="77777777" w:rsidR="00B27254" w:rsidRPr="00B27254" w:rsidRDefault="00B27254" w:rsidP="00B272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6817" w:type="dxa"/>
        <w:tblInd w:w="143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9"/>
        <w:gridCol w:w="4028"/>
      </w:tblGrid>
      <w:tr w:rsidR="00B27254" w:rsidRPr="00B27254" w14:paraId="3D24E885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6089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4343D" w14:textId="490B472C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15 October</w:t>
            </w: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2022</w:t>
            </w:r>
          </w:p>
        </w:tc>
      </w:tr>
      <w:tr w:rsidR="00B27254" w:rsidRPr="00B27254" w14:paraId="3D64E73E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F9006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Team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1FB5D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NT2022TMID52670</w:t>
            </w:r>
          </w:p>
        </w:tc>
      </w:tr>
      <w:tr w:rsidR="00B27254" w:rsidRPr="00B27254" w14:paraId="5A1A67AF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801C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roject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9EBDD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ersonal Expense Tracker</w:t>
            </w:r>
          </w:p>
        </w:tc>
      </w:tr>
      <w:tr w:rsidR="00B27254" w:rsidRPr="00B27254" w14:paraId="55032C09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87BB7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Maximum Mark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EFED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2 Marks</w:t>
            </w:r>
          </w:p>
        </w:tc>
      </w:tr>
    </w:tbl>
    <w:p w14:paraId="4BAD7D91" w14:textId="77777777" w:rsidR="00B27254" w:rsidRDefault="00B27254">
      <w:pPr>
        <w:rPr>
          <w:sz w:val="24"/>
          <w:szCs w:val="24"/>
        </w:rPr>
      </w:pPr>
    </w:p>
    <w:p w14:paraId="4A737326" w14:textId="34C6DA32" w:rsidR="0066547E" w:rsidRPr="00437FCD" w:rsidRDefault="00C5384D">
      <w:pPr>
        <w:rPr>
          <w:sz w:val="24"/>
          <w:szCs w:val="24"/>
        </w:rPr>
      </w:pPr>
      <w:proofErr w:type="gramStart"/>
      <w:r w:rsidRPr="00437FCD">
        <w:rPr>
          <w:sz w:val="24"/>
          <w:szCs w:val="24"/>
        </w:rPr>
        <w:t>1.Create</w:t>
      </w:r>
      <w:proofErr w:type="gramEnd"/>
      <w:r w:rsidRPr="00437FCD">
        <w:rPr>
          <w:sz w:val="24"/>
          <w:szCs w:val="24"/>
        </w:rPr>
        <w:t xml:space="preserve"> a Bucket in IBM object storage.</w:t>
      </w:r>
    </w:p>
    <w:p w14:paraId="3E04A942" w14:textId="4E475DDE" w:rsidR="00C5384D" w:rsidRDefault="00C5384D">
      <w:r w:rsidRPr="00C5384D">
        <w:rPr>
          <w:noProof/>
          <w:lang w:eastAsia="en-IN"/>
        </w:rPr>
        <w:drawing>
          <wp:inline distT="0" distB="0" distL="0" distR="0" wp14:anchorId="461F6DE3" wp14:editId="2A099FE2">
            <wp:extent cx="6072348" cy="1844040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80315" cy="1846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8F367" w14:textId="400E23A8" w:rsidR="00C5384D" w:rsidRPr="00437FCD" w:rsidRDefault="00C5384D" w:rsidP="00C5384D">
      <w:pPr>
        <w:rPr>
          <w:sz w:val="24"/>
          <w:szCs w:val="24"/>
        </w:rPr>
      </w:pPr>
      <w:r w:rsidRPr="00437FCD">
        <w:rPr>
          <w:sz w:val="24"/>
          <w:szCs w:val="24"/>
        </w:rPr>
        <w:t>2. Upload any 5 images to IBM object storage and make it public. Write HTML code to displaying all the 5 images.</w:t>
      </w:r>
    </w:p>
    <w:p w14:paraId="797ABCD1" w14:textId="3B95552E" w:rsidR="00C5384D" w:rsidRDefault="00C5384D" w:rsidP="00C5384D">
      <w:r w:rsidRPr="00C5384D">
        <w:rPr>
          <w:noProof/>
          <w:lang w:eastAsia="en-IN"/>
        </w:rPr>
        <w:drawing>
          <wp:inline distT="0" distB="0" distL="0" distR="0" wp14:anchorId="7DDEA723" wp14:editId="09271676">
            <wp:extent cx="5731510" cy="2694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25A6B" w14:textId="542EC357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HTML Code</w:t>
      </w:r>
      <w:r>
        <w:rPr>
          <w:b/>
          <w:bCs/>
          <w:u w:val="single"/>
        </w:rPr>
        <w:t>:</w:t>
      </w:r>
    </w:p>
    <w:p w14:paraId="3025346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C5384D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1E5742B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4A7E37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CD21E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39B133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8C849F3" w14:textId="744F5E18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C9B03E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27B0083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3CF47B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1FF95E0" w14:textId="5B3A3158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tyle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color</w:t>
      </w:r>
      <w:proofErr w:type="gramStart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:red</w:t>
      </w:r>
      <w:proofErr w:type="spellEnd"/>
      <w:proofErr w:type="gramEnd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Most Beautiful Places to Explore...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255AB0" w14:textId="42747EC9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14E124" w14:textId="188522E5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D0DEC55" w14:textId="1ABA0E37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A3052F2" w14:textId="6EEA2FFB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AEACE21" w14:textId="0AFB904E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CF29504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A82469" w14:textId="1E8990BC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08B0EE" w14:textId="1E8245CE" w:rsidR="00C5384D" w:rsidRDefault="00C5384D"/>
    <w:p w14:paraId="06BCAA95" w14:textId="067C0C21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OUTPUT:</w:t>
      </w:r>
    </w:p>
    <w:p w14:paraId="5FEA0CDA" w14:textId="643B68FD" w:rsidR="00C5384D" w:rsidRDefault="00B972D2">
      <w:r w:rsidRPr="00B972D2">
        <w:rPr>
          <w:noProof/>
          <w:lang w:eastAsia="en-IN"/>
        </w:rPr>
        <w:lastRenderedPageBreak/>
        <w:drawing>
          <wp:inline distT="0" distB="0" distL="0" distR="0" wp14:anchorId="44B7E00A" wp14:editId="73C4E969">
            <wp:extent cx="5731510" cy="27806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797E3" w14:textId="62EB3550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3. Upload a CSS page to the object storage and use the same page in your HTML code.</w:t>
      </w:r>
    </w:p>
    <w:p w14:paraId="74693592" w14:textId="28D1BEB9" w:rsidR="00B972D2" w:rsidRPr="00B972D2" w:rsidRDefault="00B972D2">
      <w:pPr>
        <w:rPr>
          <w:b/>
          <w:bCs/>
          <w:u w:val="single"/>
        </w:rPr>
      </w:pPr>
      <w:r w:rsidRPr="00B972D2">
        <w:rPr>
          <w:b/>
          <w:bCs/>
          <w:u w:val="single"/>
        </w:rPr>
        <w:t>HTML Code:</w:t>
      </w:r>
    </w:p>
    <w:p w14:paraId="492256C9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B972D2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456841A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BAB54F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E79BD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E534B1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C74C17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2DF14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link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rel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styleshee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ref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styles.css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B8E19D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82404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0E877D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4B99E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&gt;Most Beautiful Places to Explore...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C5CF2E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4E0B2DC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B3A7B75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D9F3A0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082089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8F7D5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6C84434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18E7742" w14:textId="6BED514F" w:rsidR="00B972D2" w:rsidRDefault="00B972D2"/>
    <w:p w14:paraId="0A553C6A" w14:textId="6D8F5945" w:rsidR="00B972D2" w:rsidRDefault="00B972D2">
      <w:r>
        <w:t>CSS File uploaded:</w:t>
      </w:r>
    </w:p>
    <w:p w14:paraId="2F60A4A1" w14:textId="264E8160" w:rsidR="00B972D2" w:rsidRDefault="00B972D2">
      <w:r w:rsidRPr="00B972D2">
        <w:rPr>
          <w:noProof/>
          <w:lang w:eastAsia="en-IN"/>
        </w:rPr>
        <w:drawing>
          <wp:inline distT="0" distB="0" distL="0" distR="0" wp14:anchorId="640A1245" wp14:editId="34A7D977">
            <wp:extent cx="5808116" cy="31775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1422" cy="31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5FCDE" w14:textId="4A33161C" w:rsidR="00B972D2" w:rsidRDefault="00B972D2"/>
    <w:p w14:paraId="76087E0D" w14:textId="5FAC382C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4. Design a chatbot using IBM Watson assistant for hospital. Ex: User comes with query to know the branches for that hospital in your city. Submit the web URL of that chat bot as an assignment.</w:t>
      </w:r>
    </w:p>
    <w:p w14:paraId="6CF3D7E8" w14:textId="573B46DC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Web URL of chat box:</w:t>
      </w:r>
    </w:p>
    <w:p w14:paraId="181A43A9" w14:textId="01C8F0F8" w:rsidR="00B972D2" w:rsidRPr="00437FCD" w:rsidRDefault="00A15632">
      <w:pPr>
        <w:rPr>
          <w:sz w:val="24"/>
          <w:szCs w:val="24"/>
        </w:rPr>
      </w:pPr>
      <w:hyperlink r:id="rId8" w:history="1">
        <w:r w:rsidR="00B957F4" w:rsidRPr="00437FCD">
          <w:rPr>
            <w:rStyle w:val="Hyperlink"/>
            <w:sz w:val="24"/>
            <w:szCs w:val="24"/>
          </w:rPr>
          <w:t>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</w:t>
        </w:r>
      </w:hyperlink>
    </w:p>
    <w:p w14:paraId="18BCB04E" w14:textId="3154C5FB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1FB14B49" wp14:editId="5E139C01">
            <wp:extent cx="2956229" cy="4038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6365" cy="405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EC14" w14:textId="580EF19A" w:rsidR="00B957F4" w:rsidRDefault="00B957F4">
      <w:r w:rsidRPr="00B957F4">
        <w:rPr>
          <w:noProof/>
          <w:lang w:eastAsia="en-IN"/>
        </w:rPr>
        <w:drawing>
          <wp:inline distT="0" distB="0" distL="0" distR="0" wp14:anchorId="0FB2E248" wp14:editId="0ECC8B76">
            <wp:extent cx="2966925" cy="3901440"/>
            <wp:effectExtent l="0" t="0" r="508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5356" cy="39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8294" w14:textId="0FA117A8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3146EFCF" wp14:editId="0E3B2FAF">
            <wp:extent cx="2797161" cy="385572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590" cy="386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3BA8" w14:textId="739E7BA3" w:rsidR="00B957F4" w:rsidRDefault="00B957F4"/>
    <w:p w14:paraId="21FA13BA" w14:textId="096D03CF" w:rsidR="00B957F4" w:rsidRPr="00437FCD" w:rsidRDefault="00B957F4" w:rsidP="00B957F4">
      <w:pPr>
        <w:rPr>
          <w:sz w:val="24"/>
          <w:szCs w:val="24"/>
        </w:rPr>
      </w:pPr>
      <w:r w:rsidRPr="00437FCD">
        <w:rPr>
          <w:sz w:val="24"/>
          <w:szCs w:val="24"/>
        </w:rPr>
        <w:t>5. Create Watson assistant service with 10 steps and use 3 conditions in it. Load that script in HTML page.</w:t>
      </w:r>
    </w:p>
    <w:p w14:paraId="1904E766" w14:textId="5F178702" w:rsidR="00B972D2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1C5D1433" wp14:editId="39DC9A48">
            <wp:extent cx="3817951" cy="6012701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601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3432D" w14:textId="30DC15DE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78FB5432" wp14:editId="5CD9F6C0">
            <wp:extent cx="3650296" cy="6035563"/>
            <wp:effectExtent l="0" t="0" r="762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603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FB1A1" w14:textId="30FF98DD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23344497" wp14:editId="27382C13">
            <wp:extent cx="3543607" cy="56011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56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2675" w14:textId="286E7A43" w:rsidR="00B957F4" w:rsidRDefault="00B957F4">
      <w:r w:rsidRPr="00B957F4">
        <w:rPr>
          <w:noProof/>
          <w:lang w:eastAsia="en-IN"/>
        </w:rPr>
        <w:drawing>
          <wp:inline distT="0" distB="0" distL="0" distR="0" wp14:anchorId="037613AE" wp14:editId="63DDA571">
            <wp:extent cx="3497883" cy="1386960"/>
            <wp:effectExtent l="0" t="0" r="762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5191C" w14:textId="28B10690" w:rsidR="00437FCD" w:rsidRDefault="00437FCD"/>
    <w:p w14:paraId="2A558F6A" w14:textId="112EE0AF" w:rsidR="00437FCD" w:rsidRDefault="00437FCD"/>
    <w:p w14:paraId="4E6E66E7" w14:textId="7C6E87C7" w:rsidR="00437FCD" w:rsidRDefault="00437FCD"/>
    <w:p w14:paraId="375BD1A8" w14:textId="5886F751" w:rsidR="00437FCD" w:rsidRDefault="00437FCD"/>
    <w:p w14:paraId="4CCABDBC" w14:textId="18DDB0F0" w:rsidR="00437FCD" w:rsidRDefault="00437FCD"/>
    <w:p w14:paraId="0BD9A049" w14:textId="36E6D3BB" w:rsidR="00437FCD" w:rsidRDefault="00437FCD"/>
    <w:p w14:paraId="50558426" w14:textId="652D22C6" w:rsidR="00437FCD" w:rsidRPr="00437FCD" w:rsidRDefault="00437FCD" w:rsidP="00437FCD">
      <w:pPr>
        <w:rPr>
          <w:sz w:val="24"/>
          <w:szCs w:val="24"/>
        </w:rPr>
      </w:pPr>
      <w:r w:rsidRPr="00437FCD">
        <w:rPr>
          <w:sz w:val="24"/>
          <w:szCs w:val="24"/>
        </w:rPr>
        <w:lastRenderedPageBreak/>
        <w:t>5. Create Watson assistant service with 10 steps and use 3 conditions in it. Load that script in HTML page.</w:t>
      </w:r>
    </w:p>
    <w:p w14:paraId="65951229" w14:textId="77777777" w:rsidR="00437FCD" w:rsidRDefault="00437FCD"/>
    <w:p w14:paraId="1A4FCF4D" w14:textId="02D06E94" w:rsidR="00437FCD" w:rsidRDefault="00437FCD">
      <w:r>
        <w:rPr>
          <w:noProof/>
          <w:lang w:eastAsia="en-IN"/>
        </w:rPr>
        <w:drawing>
          <wp:inline distT="0" distB="0" distL="0" distR="0" wp14:anchorId="10AA5A0E" wp14:editId="5A01EEC5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60CD" w14:textId="3034647D" w:rsidR="00B957F4" w:rsidRPr="00437FCD" w:rsidRDefault="00437FCD">
      <w:pPr>
        <w:rPr>
          <w:b/>
          <w:bCs/>
          <w:u w:val="single"/>
        </w:rPr>
      </w:pPr>
      <w:r w:rsidRPr="00437FCD">
        <w:rPr>
          <w:b/>
          <w:bCs/>
          <w:u w:val="single"/>
        </w:rPr>
        <w:t>HTML CODE:</w:t>
      </w:r>
    </w:p>
    <w:p w14:paraId="3CC5785A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437FCD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7EA6E8FC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445190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9DD5F88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CA6BD45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3B7EA3E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1A20EC3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scrip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11D183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indow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atsonAssistantChatOptions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{</w:t>
      </w:r>
    </w:p>
    <w:p w14:paraId="44360956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integrationI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1b30ea5f-e84e-4ea1-92b4-c73b68b91e30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ID of this integration.</w:t>
      </w:r>
    </w:p>
    <w:p w14:paraId="6810F38B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region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s-south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region your integration is hosted in.</w:t>
      </w:r>
    </w:p>
    <w:p w14:paraId="6D5C0A63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serviceInstanceI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ca1cfc0c-9550-4f88-bd8c-f5f1cd2ce705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ID of your service instance.</w:t>
      </w:r>
    </w:p>
    <w:p w14:paraId="7F07719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onLoad</w:t>
      </w:r>
      <w:proofErr w:type="spellEnd"/>
      <w:proofErr w:type="gram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function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instanc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) { 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instanc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render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); }</w:t>
      </w:r>
    </w:p>
    <w:p w14:paraId="5B9CE6B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  };</w:t>
      </w:r>
    </w:p>
    <w:p w14:paraId="2D4D1F34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setTimeout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proofErr w:type="gramEnd"/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function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){</w:t>
      </w:r>
    </w:p>
    <w:p w14:paraId="02B2E45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const</w:t>
      </w:r>
      <w:proofErr w:type="spellEnd"/>
      <w:proofErr w:type="gram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docum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createElement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'script'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);</w:t>
      </w:r>
    </w:p>
    <w:p w14:paraId="23EF686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 xml:space="preserve">          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src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web-chat.global.assistant.watson.appdomain.cloud/versions/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+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(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indow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atsonAssistantChatOptions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clientVersion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||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'latest'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)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+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/WatsonAssistantChatEntry.js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;</w:t>
      </w:r>
    </w:p>
    <w:p w14:paraId="3285F09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docum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appendChil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proofErr w:type="gramEnd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);</w:t>
      </w:r>
    </w:p>
    <w:p w14:paraId="576CD821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  });</w:t>
      </w:r>
    </w:p>
    <w:p w14:paraId="05AC5810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scrip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FBB0AC5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Document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9900C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9C0C57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ty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background-</w:t>
      </w:r>
      <w:proofErr w:type="spellStart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color</w:t>
      </w:r>
      <w:proofErr w:type="spellEnd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: grey;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3652067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XYZ Hospital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999010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ref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DC891A7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2888B0A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4FFDE3C" w14:textId="77777777" w:rsidR="00437FCD" w:rsidRPr="00C5384D" w:rsidRDefault="00437FCD"/>
    <w:sectPr w:rsidR="00437FCD" w:rsidRPr="00C5384D" w:rsidSect="00C5384D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A0MTcxszSyNDFX0lEKTi0uzszPAykwrAUAgOVaTiwAAAA="/>
  </w:docVars>
  <w:rsids>
    <w:rsidRoot w:val="00C5384D"/>
    <w:rsid w:val="00437FCD"/>
    <w:rsid w:val="0066547E"/>
    <w:rsid w:val="00A15632"/>
    <w:rsid w:val="00B27254"/>
    <w:rsid w:val="00B957F4"/>
    <w:rsid w:val="00B972D2"/>
    <w:rsid w:val="00C221C9"/>
    <w:rsid w:val="00C53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1B9F"/>
  <w15:chartTrackingRefBased/>
  <w15:docId w15:val="{0DE9FB1F-E4E9-4AC9-AEB0-6792DE32B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7F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57F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272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5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1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2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5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" TargetMode="External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1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an M</dc:creator>
  <cp:keywords/>
  <dc:description/>
  <cp:lastModifiedBy>KAVIN</cp:lastModifiedBy>
  <cp:revision>5</cp:revision>
  <dcterms:created xsi:type="dcterms:W3CDTF">2022-10-31T08:55:00Z</dcterms:created>
  <dcterms:modified xsi:type="dcterms:W3CDTF">2022-11-1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5cc4a4bcbc027e86133ea0b6374046057ba4addb84caaf1795f1c6bef72217</vt:lpwstr>
  </property>
</Properties>
</file>